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F533E" w:rsidRDefault="003671F5" w:rsidP="00207961">
      <w:r>
        <w:t xml:space="preserve">For using of Object browser </w:t>
      </w:r>
    </w:p>
    <w:p w:rsidR="003671F5" w:rsidRDefault="003671F5" w:rsidP="00207961">
      <w:r>
        <w:t>Use of F2 key or menu: View-&gt; Object Browser</w:t>
      </w:r>
    </w:p>
    <w:p w:rsidR="003671F5" w:rsidRDefault="003671F5" w:rsidP="00207961"/>
    <w:p w:rsidR="003671F5" w:rsidRDefault="003671F5" w:rsidP="00207961"/>
    <w:sectPr w:rsidR="003671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C0hbmlgbm5ko6SsGpxcWZ+XkgBYa1AIW9m0ssAAAA"/>
  </w:docVars>
  <w:rsids>
    <w:rsidRoot w:val="00207961"/>
    <w:rsid w:val="0005600F"/>
    <w:rsid w:val="002054BB"/>
    <w:rsid w:val="00207961"/>
    <w:rsid w:val="003671F5"/>
    <w:rsid w:val="005D582D"/>
    <w:rsid w:val="005F533E"/>
    <w:rsid w:val="00617CE8"/>
    <w:rsid w:val="00C7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C27FD"/>
  <w15:chartTrackingRefBased/>
  <w15:docId w15:val="{4B21FA03-EB75-4DB8-A21A-0CA5AF774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okaeai Dehaghani</dc:creator>
  <cp:keywords/>
  <dc:description/>
  <cp:lastModifiedBy>Ali Zokaeai Dehaghani</cp:lastModifiedBy>
  <cp:revision>2</cp:revision>
  <dcterms:created xsi:type="dcterms:W3CDTF">2024-02-23T08:40:00Z</dcterms:created>
  <dcterms:modified xsi:type="dcterms:W3CDTF">2024-02-23T09:29:00Z</dcterms:modified>
</cp:coreProperties>
</file>